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CC9A992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683025C4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34A00AE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&gt; 1 %}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39C8C2EF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&gt; 1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F5C81" w14:textId="77777777" w:rsidR="00011A98" w:rsidRDefault="00011A98">
      <w:r>
        <w:separator/>
      </w:r>
    </w:p>
  </w:endnote>
  <w:endnote w:type="continuationSeparator" w:id="0">
    <w:p w14:paraId="50FC5EB0" w14:textId="77777777" w:rsidR="00011A98" w:rsidRDefault="00011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8D0A9" w14:textId="77777777" w:rsidR="00011A98" w:rsidRDefault="00011A98">
      <w:r>
        <w:separator/>
      </w:r>
    </w:p>
  </w:footnote>
  <w:footnote w:type="continuationSeparator" w:id="0">
    <w:p w14:paraId="78D712BC" w14:textId="77777777" w:rsidR="00011A98" w:rsidRDefault="00011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5</cp:revision>
  <dcterms:created xsi:type="dcterms:W3CDTF">2025-04-28T15:43:00Z</dcterms:created>
  <dcterms:modified xsi:type="dcterms:W3CDTF">2025-05-07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